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3CC9" w:rsidRDefault="00EE3CC9" w:rsidP="00EE3CC9">
      <w:pPr>
        <w:contextualSpacing/>
        <w:jc w:val="center"/>
        <w:rPr>
          <w:b/>
          <w:sz w:val="32"/>
        </w:rPr>
      </w:pPr>
      <w:r>
        <w:rPr>
          <w:b/>
          <w:sz w:val="32"/>
        </w:rPr>
        <w:t>"Recovery and Rebirth: The Age of the Renaissance"</w:t>
      </w:r>
    </w:p>
    <w:p w:rsidR="00EE3CC9" w:rsidRDefault="00EE3CC9" w:rsidP="00EE3CC9">
      <w:pPr>
        <w:contextualSpacing/>
        <w:jc w:val="center"/>
        <w:rPr>
          <w:b/>
          <w:sz w:val="28"/>
        </w:rPr>
      </w:pPr>
      <w:r>
        <w:rPr>
          <w:b/>
          <w:sz w:val="28"/>
        </w:rPr>
        <w:t>Chapter 12 Reading Guide</w:t>
      </w:r>
    </w:p>
    <w:p w:rsidR="00EE3CC9" w:rsidRDefault="00EE3CC9" w:rsidP="00EE3CC9">
      <w:pPr>
        <w:contextualSpacing/>
        <w:jc w:val="center"/>
        <w:rPr>
          <w:b/>
          <w:i/>
          <w:sz w:val="28"/>
        </w:rPr>
      </w:pPr>
      <w:r>
        <w:rPr>
          <w:b/>
          <w:i/>
          <w:sz w:val="28"/>
        </w:rPr>
        <w:t xml:space="preserve">Western Civilization - </w:t>
      </w:r>
      <w:r>
        <w:rPr>
          <w:b/>
          <w:i/>
          <w:sz w:val="28"/>
        </w:rPr>
        <w:t>8</w:t>
      </w:r>
      <w:r>
        <w:rPr>
          <w:b/>
          <w:i/>
          <w:sz w:val="28"/>
        </w:rPr>
        <w:t>th Ed. - Spielvogel</w:t>
      </w:r>
    </w:p>
    <w:p w:rsidR="00EE3CC9" w:rsidRDefault="00EE3CC9" w:rsidP="00EE3CC9">
      <w:pPr>
        <w:contextualSpacing/>
        <w:rPr>
          <w:b/>
          <w:sz w:val="28"/>
        </w:rPr>
      </w:pPr>
    </w:p>
    <w:p w:rsidR="00EE3CC9" w:rsidRDefault="00EE3CC9" w:rsidP="00EE3CC9">
      <w:pPr>
        <w:contextualSpacing/>
        <w:rPr>
          <w:b/>
          <w:sz w:val="28"/>
        </w:rPr>
      </w:pPr>
      <w:proofErr w:type="gramStart"/>
      <w:r>
        <w:rPr>
          <w:b/>
          <w:sz w:val="28"/>
        </w:rPr>
        <w:t>Name:_</w:t>
      </w:r>
      <w:proofErr w:type="gramEnd"/>
      <w:r>
        <w:rPr>
          <w:b/>
          <w:sz w:val="28"/>
        </w:rPr>
        <w:t>_______________________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Period:____________</w:t>
      </w: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  <w:r>
        <w:t>1.) Read the section in yellow on pages 340 - 341, what was the nature of the relationship between Pope Julius II and Michelangelo.  What great work did Michelangelo end up producing?</w:t>
      </w: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  <w:r>
        <w:t xml:space="preserve">2.) Renaissance means "rebirth," but when referencing the era of the "Renaissance" what exactly is it a rebirth of? (hint, read </w:t>
      </w:r>
      <w:proofErr w:type="gramStart"/>
      <w:r>
        <w:t>ALL of</w:t>
      </w:r>
      <w:proofErr w:type="gramEnd"/>
      <w:r>
        <w:t xml:space="preserve"> </w:t>
      </w:r>
      <w:proofErr w:type="spellStart"/>
      <w:r>
        <w:t>pg</w:t>
      </w:r>
      <w:proofErr w:type="spellEnd"/>
      <w:r>
        <w:t xml:space="preserve"> 341 before answering... there are multiple factors you should include in your answer.)</w:t>
      </w: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  <w:r>
        <w:t>3.) What was the birthplace of the Renaissance?  Why here?</w:t>
      </w: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  <w:r>
        <w:t>4.) Was the Renaissance a movement for everyone?  If not, who was affected by it and where were these people located?</w:t>
      </w: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  <w:r>
        <w:t>5.) What happened to the economy as Europe entered the 15th century (page 343)?  What were some new industries that came along at that time?</w:t>
      </w: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  <w:r>
        <w:t>6.) What is the Medici family?  What important service did they provide across Europe?  What happened to them at the close of the 15th century (1400s)?</w:t>
      </w: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  <w:r>
        <w:t>7</w:t>
      </w:r>
      <w:r>
        <w:t>.) The social system of the Middle Ages lingered into the renaissance.  It was made of 3 estates.  What were they?</w:t>
      </w: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  <w:r>
        <w:t>8</w:t>
      </w:r>
      <w:r>
        <w:t>.) What percent of the population constituted the aristocracy?  What kinds of roles did they play in society?</w:t>
      </w: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  <w:r>
        <w:t>9</w:t>
      </w:r>
      <w:r>
        <w:t>.) What did Baldassare Castiglione write (page 343)?  When was it written?  What were the three basic attributes he wrote about?</w:t>
      </w: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  <w:r>
        <w:t>1</w:t>
      </w:r>
      <w:r>
        <w:t>0</w:t>
      </w:r>
      <w:r>
        <w:t>.) During the Renaissance what percentage of the population was peasantry?  What two major systems began to decline after the 14th century?</w:t>
      </w: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  <w:r>
        <w:t>1</w:t>
      </w:r>
      <w:r>
        <w:t>1</w:t>
      </w:r>
      <w:r>
        <w:t xml:space="preserve">.) </w:t>
      </w:r>
      <w:proofErr w:type="gramStart"/>
      <w:r>
        <w:t>Generally</w:t>
      </w:r>
      <w:proofErr w:type="gramEnd"/>
      <w:r>
        <w:t xml:space="preserve"> peasants don't live in towns, what kinds of activities did urban members of the Third Estate do?</w:t>
      </w: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  <w:r>
        <w:t>12.) There is a painting of a marriage on Renaissance Italy. What purpose did many arranged marriages serve during the Renaissance (and throughout Early Modern Europe)</w:t>
      </w:r>
      <w:bookmarkStart w:id="0" w:name="_GoBack"/>
      <w:bookmarkEnd w:id="0"/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  <w:r>
        <w:t>1</w:t>
      </w:r>
      <w:r>
        <w:t>3</w:t>
      </w:r>
      <w:r>
        <w:t xml:space="preserve">.) How was the concept of a "family" during the Renaissance different than most people probably think of a "family" today? (hint, there are </w:t>
      </w:r>
      <w:proofErr w:type="gramStart"/>
      <w:r>
        <w:t>a number of</w:t>
      </w:r>
      <w:proofErr w:type="gramEnd"/>
      <w:r>
        <w:t xml:space="preserve"> ways)</w:t>
      </w: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</w:p>
    <w:p w:rsidR="00EE3CC9" w:rsidRDefault="00EE3CC9" w:rsidP="00EE3CC9">
      <w:pPr>
        <w:contextualSpacing/>
      </w:pPr>
      <w:r>
        <w:t>1</w:t>
      </w:r>
      <w:r>
        <w:t>4</w:t>
      </w:r>
      <w:r>
        <w:t>.) How was there a double standard for men and women in Renaissance Italy when it came to marriage and sexual norms?</w:t>
      </w:r>
    </w:p>
    <w:p w:rsidR="00116848" w:rsidRDefault="00EE3CC9"/>
    <w:sectPr w:rsidR="001168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MjU0MjIwNbAwNDdQ0lEKTi0uzszPAykwrAUA7we1sywAAAA="/>
  </w:docVars>
  <w:rsids>
    <w:rsidRoot w:val="00EE3CC9"/>
    <w:rsid w:val="00C745ED"/>
    <w:rsid w:val="00EE3CC9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3FC2C"/>
  <w15:chartTrackingRefBased/>
  <w15:docId w15:val="{64AD3CF9-D3D5-47BD-897D-5797E62A1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3CC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19-08-17T14:18:00Z</dcterms:created>
  <dcterms:modified xsi:type="dcterms:W3CDTF">2019-08-17T14:23:00Z</dcterms:modified>
</cp:coreProperties>
</file>